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bookmarkStart w:id="0" w:name="_GoBack"/>
      <w:bookmarkEnd w:id="0"/>
      <w:r w:rsidR="00321070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787FC2" w:rsidRDefault="00787FC2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. Clarice Ford Day</w:t>
      </w:r>
    </w:p>
    <w:p w:rsidR="000D475E" w:rsidRDefault="0056014D" w:rsidP="00321070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321070">
        <w:rPr>
          <w:rFonts w:ascii="Times New Roman" w:hAnsi="Times New Roman" w:cs="Times New Roman"/>
          <w:sz w:val="24"/>
        </w:rPr>
        <w:t>President Aislinn Diaz</w:t>
      </w:r>
    </w:p>
    <w:p w:rsidR="000D475E" w:rsidRDefault="000D475E" w:rsidP="00321070">
      <w:pPr>
        <w:keepNext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321070" w:rsidRDefault="00321070" w:rsidP="0032107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321070" w:rsidRPr="00321070" w:rsidRDefault="00321070" w:rsidP="0032107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321070" w:rsidRPr="00321070">
        <w:rPr>
          <w:rFonts w:ascii="Times New Roman" w:eastAsia="Arial Unicode MS" w:hAnsi="Times New Roman"/>
          <w:sz w:val="24"/>
        </w:rPr>
        <w:t>Dr. Clarice Ford was an amazing role model and an inspiration to the UIS Community.</w:t>
      </w:r>
      <w:r w:rsidR="00321070">
        <w:rPr>
          <w:rFonts w:ascii="Times New Roman" w:eastAsia="Arial Unicode MS" w:hAnsi="Times New Roman"/>
          <w:sz w:val="24"/>
        </w:rPr>
        <w:t xml:space="preserve"> With her guiding hand she helped hundreds of students on their path at UIS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321070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Dr. Ford deserves to be honored and remembered for all her contributions to UIS </w:t>
      </w:r>
      <w:r w:rsidR="0008441A"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321070">
        <w:rPr>
          <w:rFonts w:ascii="Times New Roman" w:eastAsia="Arial Unicode MS" w:hAnsi="Times New Roman"/>
          <w:sz w:val="24"/>
        </w:rPr>
        <w:t xml:space="preserve">it has been decided from Dr. Ford’s Memorial planning committee that one of the ways to remember her legacy is to commemorate her annually on her birthday, Sept 29th,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321070" w:rsidRDefault="0008441A" w:rsidP="0032107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321070">
        <w:rPr>
          <w:rFonts w:ascii="Times New Roman" w:eastAsia="Arial Unicode MS" w:hAnsi="Times New Roman"/>
          <w:sz w:val="24"/>
        </w:rPr>
        <w:t xml:space="preserve"> SGA would like to officially make said date a day of remembrance for our former Vice Chancellor of Student Affairs and all she did for students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="00321070">
        <w:rPr>
          <w:rFonts w:ascii="Times New Roman" w:eastAsia="Arial Unicode MS" w:hAnsi="Times New Roman"/>
          <w:sz w:val="24"/>
        </w:rPr>
        <w:t xml:space="preserve"> SGA will support the Dr. Ford’s Memorial planning committee in its effort to commemorate Dr. Ford and her legacy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321070">
        <w:rPr>
          <w:rFonts w:ascii="Times New Roman" w:eastAsia="Arial Unicode MS" w:hAnsi="Times New Roman"/>
          <w:sz w:val="24"/>
        </w:rPr>
        <w:t>SGA will have September 29</w:t>
      </w:r>
      <w:r w:rsidR="00321070" w:rsidRPr="00321070">
        <w:rPr>
          <w:rFonts w:ascii="Times New Roman" w:eastAsia="Arial Unicode MS" w:hAnsi="Times New Roman"/>
          <w:sz w:val="24"/>
          <w:vertAlign w:val="superscript"/>
        </w:rPr>
        <w:t>th</w:t>
      </w:r>
      <w:r w:rsidR="00321070">
        <w:rPr>
          <w:rFonts w:ascii="Times New Roman" w:eastAsia="Arial Unicode MS" w:hAnsi="Times New Roman"/>
          <w:sz w:val="24"/>
        </w:rPr>
        <w:t>, here on known as, Dr. Clarice Ford Day and/or Dr. Ford Day to have the UIS Community remember her memory and celebrate her legacy annually.</w:t>
      </w:r>
    </w:p>
    <w:p w:rsidR="000D475E" w:rsidRDefault="000D475E">
      <w:pPr>
        <w:rPr>
          <w:rFonts w:ascii="Times New Roman" w:hAnsi="Times New Roman" w:cs="Times New Roman"/>
          <w:sz w:val="28"/>
          <w:szCs w:val="28"/>
        </w:rPr>
      </w:pPr>
    </w:p>
    <w:p w:rsidR="00321070" w:rsidRDefault="00321070"/>
    <w:p w:rsidR="000D475E" w:rsidRDefault="000D475E"/>
    <w:p w:rsidR="0008441A" w:rsidRPr="000F33BD" w:rsidRDefault="0008441A"/>
    <w:p w:rsidR="00B67E58" w:rsidRDefault="00B67E58"/>
    <w:p w:rsidR="000D475E" w:rsidRDefault="000D475E"/>
    <w:p w:rsidR="000D475E" w:rsidRDefault="000D475E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F19" w:rsidRDefault="00713F19">
      <w:pPr>
        <w:spacing w:line="240" w:lineRule="auto"/>
      </w:pPr>
      <w:r>
        <w:separator/>
      </w:r>
    </w:p>
  </w:endnote>
  <w:endnote w:type="continuationSeparator" w:id="0">
    <w:p w:rsidR="00713F19" w:rsidRDefault="00713F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F19" w:rsidRDefault="00713F19">
      <w:pPr>
        <w:spacing w:line="240" w:lineRule="auto"/>
      </w:pPr>
      <w:r>
        <w:separator/>
      </w:r>
    </w:p>
  </w:footnote>
  <w:footnote w:type="continuationSeparator" w:id="0">
    <w:p w:rsidR="00713F19" w:rsidRDefault="00713F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472E8"/>
    <w:rsid w:val="001C6753"/>
    <w:rsid w:val="001E0B1D"/>
    <w:rsid w:val="00321070"/>
    <w:rsid w:val="003B4338"/>
    <w:rsid w:val="003E3A78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13F19"/>
    <w:rsid w:val="00787FC2"/>
    <w:rsid w:val="007934C1"/>
    <w:rsid w:val="007B054E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74AE1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C80B2"/>
  <w15:docId w15:val="{8625B49F-09DE-4E5A-BECB-BDC378F09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0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0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, Austin M</dc:creator>
  <cp:keywords/>
  <dc:description/>
  <cp:lastModifiedBy>Diaz, Aislinn L</cp:lastModifiedBy>
  <cp:revision>2</cp:revision>
  <cp:lastPrinted>2020-09-25T21:47:00Z</cp:lastPrinted>
  <dcterms:created xsi:type="dcterms:W3CDTF">2020-09-26T19:05:00Z</dcterms:created>
  <dcterms:modified xsi:type="dcterms:W3CDTF">2020-09-26T19:05:00Z</dcterms:modified>
</cp:coreProperties>
</file>